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9EE26" w14:textId="77777777" w:rsidR="000E1253" w:rsidRDefault="009F55D7" w:rsidP="00155184">
      <w:pPr>
        <w:pStyle w:val="Title"/>
      </w:pPr>
      <w:bookmarkStart w:id="0" w:name="project-3-platform-game"/>
      <w:r>
        <w:t>Project 3: Platform game</w:t>
      </w:r>
    </w:p>
    <w:p w14:paraId="54F5DE36" w14:textId="01398790" w:rsidR="000E1253" w:rsidRPr="00155184" w:rsidRDefault="009F55D7" w:rsidP="00155184">
      <w:r w:rsidRPr="00155184">
        <w:t>Adapted from Forest Ridge High School’s Mario project.</w:t>
      </w:r>
      <w:r w:rsidR="00155184">
        <w:t xml:space="preserve"> </w:t>
      </w:r>
      <w:r w:rsidRPr="00155184">
        <w:t>Students will implement a side-scrolling platform game For Example, Super Mario Bros.</w:t>
      </w:r>
    </w:p>
    <w:p w14:paraId="775A94AE" w14:textId="77777777" w:rsidR="000E1253" w:rsidRDefault="009F55D7" w:rsidP="00155184">
      <w:pPr>
        <w:pStyle w:val="Heading1"/>
      </w:pPr>
      <w:bookmarkStart w:id="1" w:name="overview"/>
      <w:r>
        <w:t>Overview</w:t>
      </w:r>
    </w:p>
    <w:p w14:paraId="6906D9F5" w14:textId="77777777" w:rsidR="000E1253" w:rsidRDefault="009F55D7">
      <w:pPr>
        <w:pStyle w:val="FirstParagraph"/>
      </w:pPr>
      <w:r>
        <w:t>Platform games are among the most widely recognized types of video games. Composing about one third of all console games at the peak of their popularity, platform games are characterized by their relative simplicity and by the common gameplay element of ju</w:t>
      </w:r>
      <w:r>
        <w:t>mping across suspended platforms (hence the name) to avoid falling into a hazard. Platform games also typically include enemy characters, items that grant the hero special abilities (“power-ups”), and a “checkpoint” system that allows the player to restart</w:t>
      </w:r>
      <w:r>
        <w:t xml:space="preserve"> from partway through a game or level when he or she dies.</w:t>
      </w:r>
    </w:p>
    <w:p w14:paraId="46E48ADB" w14:textId="77777777" w:rsidR="000E1253" w:rsidRDefault="009F55D7" w:rsidP="00155184">
      <w:pPr>
        <w:pStyle w:val="Heading1"/>
      </w:pPr>
      <w:bookmarkStart w:id="2" w:name="details"/>
      <w:bookmarkEnd w:id="1"/>
      <w:r>
        <w:t>Details</w:t>
      </w:r>
    </w:p>
    <w:p w14:paraId="48AFE141" w14:textId="77777777" w:rsidR="000E1253" w:rsidRDefault="009F55D7" w:rsidP="00155184">
      <w:pPr>
        <w:pStyle w:val="Heading2"/>
      </w:pPr>
      <w:bookmarkStart w:id="3" w:name="controllable-sprite"/>
      <w:r>
        <w:t>Controllable sprite</w:t>
      </w:r>
    </w:p>
    <w:p w14:paraId="1E615175" w14:textId="77777777" w:rsidR="000E1253" w:rsidRDefault="009F55D7">
      <w:pPr>
        <w:pStyle w:val="FirstParagraph"/>
      </w:pPr>
      <w:r>
        <w:t>Your script should have a “Mario” sprite. It does not necessarily need to look like Mario (a simple stick figure will suffice). Mario should respond to user input. Speci</w:t>
      </w:r>
      <w:r>
        <w:t>fically:</w:t>
      </w:r>
    </w:p>
    <w:p w14:paraId="167EBCFD" w14:textId="77777777" w:rsidR="000E1253" w:rsidRDefault="009F55D7">
      <w:pPr>
        <w:pStyle w:val="Compact"/>
        <w:numPr>
          <w:ilvl w:val="0"/>
          <w:numId w:val="3"/>
        </w:numPr>
      </w:pPr>
      <w:r>
        <w:t>Mario should clearly “face” the right when you push the right arrow key</w:t>
      </w:r>
    </w:p>
    <w:p w14:paraId="1724F454" w14:textId="77777777" w:rsidR="000E1253" w:rsidRDefault="009F55D7">
      <w:pPr>
        <w:pStyle w:val="Compact"/>
        <w:numPr>
          <w:ilvl w:val="0"/>
          <w:numId w:val="3"/>
        </w:numPr>
      </w:pPr>
      <w:r>
        <w:t>Mario should clearly “face” the left when you push the left arrow key</w:t>
      </w:r>
    </w:p>
    <w:p w14:paraId="7FBDF9C0" w14:textId="77777777" w:rsidR="000E1253" w:rsidRDefault="009F55D7">
      <w:pPr>
        <w:pStyle w:val="Compact"/>
        <w:numPr>
          <w:ilvl w:val="0"/>
          <w:numId w:val="3"/>
        </w:numPr>
      </w:pPr>
      <w:r>
        <w:t>Mario should perform an animated “in-place” walk when you hold left or right arrow key</w:t>
      </w:r>
    </w:p>
    <w:p w14:paraId="362346A4" w14:textId="77777777" w:rsidR="000E1253" w:rsidRDefault="009F55D7">
      <w:pPr>
        <w:pStyle w:val="Compact"/>
        <w:numPr>
          <w:ilvl w:val="0"/>
          <w:numId w:val="3"/>
        </w:numPr>
      </w:pPr>
      <w:r>
        <w:t xml:space="preserve">Mario should jump </w:t>
      </w:r>
      <w:r>
        <w:t>based on some input (you can decide the key or mouse click)</w:t>
      </w:r>
    </w:p>
    <w:p w14:paraId="0259E037" w14:textId="77777777" w:rsidR="000E1253" w:rsidRDefault="009F55D7" w:rsidP="00155184">
      <w:pPr>
        <w:pStyle w:val="Heading2"/>
      </w:pPr>
      <w:bookmarkStart w:id="4" w:name="moving-scenery-sprites"/>
      <w:bookmarkEnd w:id="3"/>
      <w:r>
        <w:t>Moving scenery sprites</w:t>
      </w:r>
    </w:p>
    <w:p w14:paraId="4CFB6144" w14:textId="77777777" w:rsidR="000E1253" w:rsidRDefault="009F55D7">
      <w:pPr>
        <w:pStyle w:val="FirstParagraph"/>
      </w:pPr>
      <w:r>
        <w:t>You should have scenery sprites that move based upon Mario’s traveling on the level. It is up to you to decide the level scenery, but you should meet the following requireme</w:t>
      </w:r>
      <w:r>
        <w:t>nts:</w:t>
      </w:r>
    </w:p>
    <w:p w14:paraId="62CF4BE3" w14:textId="77777777" w:rsidR="000E1253" w:rsidRDefault="009F55D7">
      <w:pPr>
        <w:pStyle w:val="Compact"/>
        <w:numPr>
          <w:ilvl w:val="0"/>
          <w:numId w:val="4"/>
        </w:numPr>
      </w:pPr>
      <w:r>
        <w:t>There should be at least two scenery sprites (Example: A mountain and a tree)</w:t>
      </w:r>
    </w:p>
    <w:p w14:paraId="459F40AC" w14:textId="77777777" w:rsidR="000E1253" w:rsidRDefault="009F55D7">
      <w:pPr>
        <w:pStyle w:val="Compact"/>
        <w:numPr>
          <w:ilvl w:val="0"/>
          <w:numId w:val="4"/>
        </w:numPr>
      </w:pPr>
      <w:r>
        <w:t>You should layer these sprites relative to Mario and each other. For example, Mario should always be “in front” of any background scenery sprites</w:t>
      </w:r>
    </w:p>
    <w:p w14:paraId="0980CDF8" w14:textId="77777777" w:rsidR="000E1253" w:rsidRDefault="009F55D7">
      <w:pPr>
        <w:pStyle w:val="Compact"/>
        <w:numPr>
          <w:ilvl w:val="0"/>
          <w:numId w:val="4"/>
        </w:numPr>
      </w:pPr>
      <w:r>
        <w:t>Scenery sprites move relati</w:t>
      </w:r>
      <w:r>
        <w:t>ve to Mario as he moves. For example, when you hold down the right arrow key, the background sprites should move from right to left in the stage.</w:t>
      </w:r>
    </w:p>
    <w:p w14:paraId="2D6A6183" w14:textId="77777777" w:rsidR="000E1253" w:rsidRDefault="009F55D7">
      <w:pPr>
        <w:pStyle w:val="Compact"/>
        <w:numPr>
          <w:ilvl w:val="0"/>
          <w:numId w:val="4"/>
        </w:numPr>
      </w:pPr>
      <w:r>
        <w:t>Following with the layers, scenery sprites should move at different speeds so that one seems farther away. For</w:t>
      </w:r>
      <w:r>
        <w:t xml:space="preserve"> example, a faraway mountain should move more slowly than a nearby tree.</w:t>
      </w:r>
    </w:p>
    <w:p w14:paraId="652B9DD4" w14:textId="77777777" w:rsidR="000E1253" w:rsidRDefault="009F55D7">
      <w:pPr>
        <w:pStyle w:val="Compact"/>
        <w:numPr>
          <w:ilvl w:val="0"/>
          <w:numId w:val="4"/>
        </w:numPr>
      </w:pPr>
      <w:r>
        <w:t>Scenery sprites should roll over/re-appear when they hit the edge of the stage. For example, when Mario is walking to the right, the scenery Sprites should re-appear on the right side</w:t>
      </w:r>
      <w:r>
        <w:t xml:space="preserve"> of the stage when they roll off the left.</w:t>
      </w:r>
    </w:p>
    <w:p w14:paraId="5552B38B" w14:textId="77777777" w:rsidR="000E1253" w:rsidRDefault="009F55D7" w:rsidP="00155184">
      <w:pPr>
        <w:pStyle w:val="Heading2"/>
      </w:pPr>
      <w:bookmarkStart w:id="5" w:name="on-ground-enemy"/>
      <w:bookmarkEnd w:id="4"/>
      <w:r>
        <w:t>On-ground enemy</w:t>
      </w:r>
    </w:p>
    <w:p w14:paraId="60BEBA0E" w14:textId="77777777" w:rsidR="000E1253" w:rsidRDefault="009F55D7">
      <w:pPr>
        <w:pStyle w:val="FirstParagraph"/>
      </w:pPr>
      <w:r>
        <w:t>There should be an on-ground enemy for Mario to contend with. Specific criteria here include:</w:t>
      </w:r>
    </w:p>
    <w:p w14:paraId="0FF48DC5" w14:textId="77777777" w:rsidR="000E1253" w:rsidRDefault="009F55D7">
      <w:pPr>
        <w:numPr>
          <w:ilvl w:val="0"/>
          <w:numId w:val="5"/>
        </w:numPr>
      </w:pPr>
      <w:r>
        <w:lastRenderedPageBreak/>
        <w:t>There is at least one on-ground enemy.</w:t>
      </w:r>
    </w:p>
    <w:p w14:paraId="33EF7A83" w14:textId="77777777" w:rsidR="000E1253" w:rsidRDefault="009F55D7">
      <w:pPr>
        <w:numPr>
          <w:ilvl w:val="0"/>
          <w:numId w:val="5"/>
        </w:numPr>
      </w:pPr>
      <w:r>
        <w:t>The enemy sprite moves towards Mario, independent of whether Mar</w:t>
      </w:r>
      <w:r>
        <w:t>io is moving (e.g. regardless of whether the user is pressing an arrow key).</w:t>
      </w:r>
    </w:p>
    <w:p w14:paraId="053BB30F" w14:textId="77777777" w:rsidR="000E1253" w:rsidRDefault="009F55D7">
      <w:pPr>
        <w:numPr>
          <w:ilvl w:val="0"/>
          <w:numId w:val="5"/>
        </w:numPr>
      </w:pPr>
      <w:r>
        <w:t>The enemy sprite reappears/rolls-over when he hits the edge of the stage.</w:t>
      </w:r>
    </w:p>
    <w:p w14:paraId="5E50F427" w14:textId="77777777" w:rsidR="000E1253" w:rsidRDefault="009F55D7">
      <w:pPr>
        <w:numPr>
          <w:ilvl w:val="0"/>
          <w:numId w:val="5"/>
        </w:numPr>
      </w:pPr>
      <w:r>
        <w:t>The enemy sprite is animated when he is moving towards Mario.</w:t>
      </w:r>
    </w:p>
    <w:p w14:paraId="62B374BA" w14:textId="77777777" w:rsidR="000E1253" w:rsidRDefault="009F55D7">
      <w:pPr>
        <w:numPr>
          <w:ilvl w:val="0"/>
          <w:numId w:val="5"/>
        </w:numPr>
      </w:pPr>
      <w:r>
        <w:t>If Mario does not jump he runs into the ene</w:t>
      </w:r>
      <w:r>
        <w:t xml:space="preserve">my and the game ends with an appropriate message Hint: you can use the </w:t>
      </w:r>
      <w:r>
        <w:rPr>
          <w:rStyle w:val="VerbatimChar"/>
        </w:rPr>
        <w:t>stop all</w:t>
      </w:r>
      <w:r>
        <w:t xml:space="preserve"> block to end all scripts.</w:t>
      </w:r>
    </w:p>
    <w:p w14:paraId="1991E761" w14:textId="77777777" w:rsidR="000E1253" w:rsidRDefault="009F55D7">
      <w:pPr>
        <w:numPr>
          <w:ilvl w:val="0"/>
          <w:numId w:val="5"/>
        </w:numPr>
      </w:pPr>
      <w:r>
        <w:t>It should be possible for Mario to jump over the enemy.</w:t>
      </w:r>
    </w:p>
    <w:p w14:paraId="0D66259F" w14:textId="77777777" w:rsidR="000E1253" w:rsidRPr="00155184" w:rsidRDefault="009F55D7" w:rsidP="00155184">
      <w:pPr>
        <w:pStyle w:val="Heading2"/>
      </w:pPr>
      <w:bookmarkStart w:id="6" w:name="programming-habits"/>
      <w:bookmarkEnd w:id="2"/>
      <w:bookmarkEnd w:id="5"/>
      <w:r w:rsidRPr="00155184">
        <w:t>Programming habits</w:t>
      </w:r>
    </w:p>
    <w:p w14:paraId="22BDECC7" w14:textId="77777777" w:rsidR="000E1253" w:rsidRDefault="009F55D7">
      <w:pPr>
        <w:pStyle w:val="FirstParagraph"/>
      </w:pPr>
      <w:r>
        <w:t>We will again look for you to incorporate good programming habits in your script:</w:t>
      </w:r>
    </w:p>
    <w:p w14:paraId="6B31419E" w14:textId="77777777" w:rsidR="000E1253" w:rsidRDefault="009F55D7">
      <w:pPr>
        <w:pStyle w:val="Compact"/>
        <w:numPr>
          <w:ilvl w:val="0"/>
          <w:numId w:val="6"/>
        </w:numPr>
      </w:pPr>
      <w:r>
        <w:t>Using Start and Stop blocks.</w:t>
      </w:r>
    </w:p>
    <w:p w14:paraId="5BAF347F" w14:textId="77777777" w:rsidR="000E1253" w:rsidRDefault="009F55D7">
      <w:pPr>
        <w:pStyle w:val="Compact"/>
        <w:numPr>
          <w:ilvl w:val="0"/>
          <w:numId w:val="6"/>
        </w:numPr>
      </w:pPr>
      <w:r>
        <w:t>Making sure you initialize state appropriately so that your script is repeatable.</w:t>
      </w:r>
    </w:p>
    <w:p w14:paraId="6B7DCDC4" w14:textId="77777777" w:rsidR="000E1253" w:rsidRDefault="009F55D7">
      <w:pPr>
        <w:pStyle w:val="Compact"/>
        <w:numPr>
          <w:ilvl w:val="0"/>
          <w:numId w:val="6"/>
        </w:numPr>
      </w:pPr>
      <w:r>
        <w:t>Add comments to your script so it is easy to understand.</w:t>
      </w:r>
    </w:p>
    <w:p w14:paraId="544BCC0B" w14:textId="77777777" w:rsidR="000E1253" w:rsidRDefault="009F55D7">
      <w:pPr>
        <w:pStyle w:val="Compact"/>
        <w:numPr>
          <w:ilvl w:val="0"/>
          <w:numId w:val="6"/>
        </w:numPr>
      </w:pPr>
      <w:r>
        <w:t>Always</w:t>
      </w:r>
      <w:r>
        <w:t xml:space="preserve"> keep in mind all Good Programming Skills you’ve been taught.</w:t>
      </w:r>
    </w:p>
    <w:p w14:paraId="7ADF94F0" w14:textId="77777777" w:rsidR="000E1253" w:rsidRPr="00155184" w:rsidRDefault="009F55D7" w:rsidP="00155184">
      <w:pPr>
        <w:pStyle w:val="Heading2"/>
      </w:pPr>
      <w:bookmarkStart w:id="7" w:name="additional-extensions"/>
      <w:bookmarkEnd w:id="6"/>
      <w:r w:rsidRPr="00155184">
        <w:t>Additional extensions</w:t>
      </w:r>
    </w:p>
    <w:p w14:paraId="6E61BE4F" w14:textId="77777777" w:rsidR="000E1253" w:rsidRDefault="009F55D7">
      <w:pPr>
        <w:pStyle w:val="FirstParagraph"/>
      </w:pPr>
      <w:r>
        <w:t>Once you complete the above, you can extend your script. Some suggestions:</w:t>
      </w:r>
    </w:p>
    <w:p w14:paraId="36CED81B" w14:textId="77777777" w:rsidR="000E1253" w:rsidRDefault="009F55D7">
      <w:pPr>
        <w:pStyle w:val="Compact"/>
        <w:numPr>
          <w:ilvl w:val="0"/>
          <w:numId w:val="7"/>
        </w:numPr>
      </w:pPr>
      <w:r>
        <w:t>Include flying enemies for Mario to dodge or duck</w:t>
      </w:r>
    </w:p>
    <w:p w14:paraId="384563F1" w14:textId="77777777" w:rsidR="000E1253" w:rsidRDefault="009F55D7">
      <w:pPr>
        <w:pStyle w:val="Compact"/>
        <w:numPr>
          <w:ilvl w:val="0"/>
          <w:numId w:val="7"/>
        </w:numPr>
      </w:pPr>
      <w:r>
        <w:t>Keep score based on how many objects Mario gets</w:t>
      </w:r>
      <w:r>
        <w:t xml:space="preserve"> by [Hint: Use a variable and show it on the screen]</w:t>
      </w:r>
    </w:p>
    <w:p w14:paraId="5917F01D" w14:textId="77777777" w:rsidR="000E1253" w:rsidRDefault="009F55D7">
      <w:pPr>
        <w:pStyle w:val="Compact"/>
        <w:numPr>
          <w:ilvl w:val="0"/>
          <w:numId w:val="7"/>
        </w:numPr>
      </w:pPr>
      <w:r>
        <w:t>Have Mario jump to ‘grab’ an object that offers Mario extra points or more powerful abilities (such as jumping higher or not being killed when he runs into an enemy). The objects must appear at random ti</w:t>
      </w:r>
      <w:r>
        <w:t>mes and move smoothly as Mario runs</w:t>
      </w:r>
    </w:p>
    <w:p w14:paraId="06636108" w14:textId="77777777" w:rsidR="000E1253" w:rsidRPr="00155184" w:rsidRDefault="009F55D7" w:rsidP="00155184">
      <w:pPr>
        <w:rPr>
          <w:sz w:val="22"/>
          <w:szCs w:val="22"/>
        </w:rPr>
      </w:pPr>
      <w:r w:rsidRPr="00155184">
        <w:rPr>
          <w:sz w:val="22"/>
          <w:szCs w:val="22"/>
        </w:rPr>
        <w:t>We will demo the most interesting projects in class, so be creative!</w:t>
      </w:r>
    </w:p>
    <w:p w14:paraId="36B2BAE9" w14:textId="77777777" w:rsidR="00155184" w:rsidRDefault="00155184">
      <w:pPr>
        <w:rPr>
          <w:rFonts w:asciiTheme="majorHAnsi" w:eastAsiaTheme="majorEastAsia" w:hAnsiTheme="majorHAnsi" w:cstheme="majorBidi"/>
          <w:color w:val="404040" w:themeColor="text1" w:themeTint="BF"/>
          <w:sz w:val="28"/>
          <w:szCs w:val="28"/>
        </w:rPr>
      </w:pPr>
      <w:bookmarkStart w:id="8" w:name="grading-rubric"/>
      <w:bookmarkEnd w:id="7"/>
      <w:r>
        <w:br w:type="page"/>
      </w:r>
    </w:p>
    <w:p w14:paraId="2D8E10E0" w14:textId="24644B8A" w:rsidR="000E1253" w:rsidRDefault="009F55D7" w:rsidP="00155184">
      <w:pPr>
        <w:pStyle w:val="Heading1"/>
      </w:pPr>
      <w:r>
        <w:lastRenderedPageBreak/>
        <w:t>Grading rubric</w:t>
      </w:r>
    </w:p>
    <w:p w14:paraId="3E2A3838" w14:textId="77777777" w:rsidR="000E1253" w:rsidRDefault="009F55D7">
      <w:pPr>
        <w:pStyle w:val="FirstParagraph"/>
      </w:pPr>
      <w:r>
        <w:t>The detailed list for what we will use to grade your projects is below. Please review your projects before submitting to be sure you mee</w:t>
      </w:r>
      <w:r>
        <w:t>t all of them. If you have any questions on whether you meet a requirement, please ask us!!</w:t>
      </w:r>
    </w:p>
    <w:tbl>
      <w:tblPr>
        <w:tblStyle w:val="Table"/>
        <w:tblW w:w="5000" w:type="pct"/>
        <w:tblLook w:val="0020" w:firstRow="1" w:lastRow="0" w:firstColumn="0" w:lastColumn="0" w:noHBand="0" w:noVBand="0"/>
      </w:tblPr>
      <w:tblGrid>
        <w:gridCol w:w="8491"/>
        <w:gridCol w:w="2309"/>
      </w:tblGrid>
      <w:tr w:rsidR="000E1253" w:rsidRPr="00155184" w14:paraId="69ABD3A3" w14:textId="77777777" w:rsidTr="00155184">
        <w:trPr>
          <w:cnfStyle w:val="100000000000" w:firstRow="1" w:lastRow="0" w:firstColumn="0" w:lastColumn="0" w:oddVBand="0" w:evenVBand="0" w:oddHBand="0" w:evenHBand="0" w:firstRowFirstColumn="0" w:firstRowLastColumn="0" w:lastRowFirstColumn="0" w:lastRowLastColumn="0"/>
          <w:trHeight w:val="144"/>
          <w:tblHeader/>
        </w:trPr>
        <w:tc>
          <w:tcPr>
            <w:tcW w:w="0" w:type="auto"/>
          </w:tcPr>
          <w:p w14:paraId="74BB83D3" w14:textId="77777777" w:rsidR="000E1253" w:rsidRPr="00155184" w:rsidRDefault="009F55D7">
            <w:pPr>
              <w:pStyle w:val="Compact"/>
              <w:rPr>
                <w:b/>
                <w:bCs/>
                <w:szCs w:val="22"/>
              </w:rPr>
            </w:pPr>
            <w:r w:rsidRPr="00155184">
              <w:rPr>
                <w:b/>
                <w:bCs/>
                <w:szCs w:val="22"/>
              </w:rPr>
              <w:t>Requirement</w:t>
            </w:r>
          </w:p>
        </w:tc>
        <w:tc>
          <w:tcPr>
            <w:tcW w:w="0" w:type="auto"/>
          </w:tcPr>
          <w:p w14:paraId="58BD1A6E" w14:textId="77777777" w:rsidR="000E1253" w:rsidRPr="00155184" w:rsidRDefault="009F55D7">
            <w:pPr>
              <w:pStyle w:val="Compact"/>
              <w:rPr>
                <w:b/>
                <w:bCs/>
                <w:szCs w:val="22"/>
              </w:rPr>
            </w:pPr>
            <w:r w:rsidRPr="00155184">
              <w:rPr>
                <w:b/>
                <w:bCs/>
                <w:szCs w:val="22"/>
              </w:rPr>
              <w:t>Points</w:t>
            </w:r>
          </w:p>
        </w:tc>
      </w:tr>
      <w:tr w:rsidR="000E1253" w:rsidRPr="00155184" w14:paraId="6DB0CAB7" w14:textId="77777777" w:rsidTr="00155184">
        <w:trPr>
          <w:trHeight w:val="144"/>
        </w:trPr>
        <w:tc>
          <w:tcPr>
            <w:tcW w:w="0" w:type="auto"/>
          </w:tcPr>
          <w:p w14:paraId="7FE300B5" w14:textId="77777777" w:rsidR="000E1253" w:rsidRPr="00155184" w:rsidRDefault="009F55D7">
            <w:pPr>
              <w:pStyle w:val="Compact"/>
              <w:rPr>
                <w:sz w:val="20"/>
              </w:rPr>
            </w:pPr>
            <w:r w:rsidRPr="00155184">
              <w:rPr>
                <w:sz w:val="20"/>
              </w:rPr>
              <w:t xml:space="preserve">Mario turns to the </w:t>
            </w:r>
            <w:proofErr w:type="gramStart"/>
            <w:r w:rsidRPr="00155184">
              <w:rPr>
                <w:sz w:val="20"/>
              </w:rPr>
              <w:t>right on right</w:t>
            </w:r>
            <w:proofErr w:type="gramEnd"/>
            <w:r w:rsidRPr="00155184">
              <w:rPr>
                <w:sz w:val="20"/>
              </w:rPr>
              <w:t xml:space="preserve"> arrow key</w:t>
            </w:r>
          </w:p>
        </w:tc>
        <w:tc>
          <w:tcPr>
            <w:tcW w:w="0" w:type="auto"/>
          </w:tcPr>
          <w:p w14:paraId="429F208E" w14:textId="77777777" w:rsidR="000E1253" w:rsidRPr="00155184" w:rsidRDefault="009F55D7">
            <w:pPr>
              <w:pStyle w:val="Compact"/>
              <w:rPr>
                <w:sz w:val="20"/>
              </w:rPr>
            </w:pPr>
            <w:r w:rsidRPr="00155184">
              <w:rPr>
                <w:sz w:val="20"/>
              </w:rPr>
              <w:t>5</w:t>
            </w:r>
          </w:p>
        </w:tc>
      </w:tr>
      <w:tr w:rsidR="000E1253" w:rsidRPr="00155184" w14:paraId="3391C39D" w14:textId="77777777" w:rsidTr="00155184">
        <w:trPr>
          <w:trHeight w:val="144"/>
        </w:trPr>
        <w:tc>
          <w:tcPr>
            <w:tcW w:w="0" w:type="auto"/>
          </w:tcPr>
          <w:p w14:paraId="325DB43C" w14:textId="77777777" w:rsidR="000E1253" w:rsidRPr="00155184" w:rsidRDefault="009F55D7">
            <w:pPr>
              <w:pStyle w:val="Compact"/>
              <w:rPr>
                <w:sz w:val="20"/>
              </w:rPr>
            </w:pPr>
            <w:r w:rsidRPr="00155184">
              <w:rPr>
                <w:sz w:val="20"/>
              </w:rPr>
              <w:t xml:space="preserve">Mario turns to the </w:t>
            </w:r>
            <w:proofErr w:type="gramStart"/>
            <w:r w:rsidRPr="00155184">
              <w:rPr>
                <w:sz w:val="20"/>
              </w:rPr>
              <w:t>left on left</w:t>
            </w:r>
            <w:proofErr w:type="gramEnd"/>
            <w:r w:rsidRPr="00155184">
              <w:rPr>
                <w:sz w:val="20"/>
              </w:rPr>
              <w:t xml:space="preserve"> arrow key</w:t>
            </w:r>
          </w:p>
        </w:tc>
        <w:tc>
          <w:tcPr>
            <w:tcW w:w="0" w:type="auto"/>
          </w:tcPr>
          <w:p w14:paraId="4FD82F0C" w14:textId="77777777" w:rsidR="000E1253" w:rsidRPr="00155184" w:rsidRDefault="009F55D7">
            <w:pPr>
              <w:pStyle w:val="Compact"/>
              <w:rPr>
                <w:sz w:val="20"/>
              </w:rPr>
            </w:pPr>
            <w:r w:rsidRPr="00155184">
              <w:rPr>
                <w:sz w:val="20"/>
              </w:rPr>
              <w:t>5</w:t>
            </w:r>
          </w:p>
        </w:tc>
      </w:tr>
      <w:tr w:rsidR="000E1253" w:rsidRPr="00155184" w14:paraId="042E3DC9" w14:textId="77777777" w:rsidTr="00155184">
        <w:trPr>
          <w:trHeight w:val="144"/>
        </w:trPr>
        <w:tc>
          <w:tcPr>
            <w:tcW w:w="0" w:type="auto"/>
          </w:tcPr>
          <w:p w14:paraId="7A0A3938" w14:textId="77777777" w:rsidR="000E1253" w:rsidRPr="00155184" w:rsidRDefault="009F55D7">
            <w:pPr>
              <w:pStyle w:val="Compact"/>
              <w:rPr>
                <w:sz w:val="20"/>
              </w:rPr>
            </w:pPr>
            <w:r w:rsidRPr="00155184">
              <w:rPr>
                <w:sz w:val="20"/>
              </w:rPr>
              <w:t>Mario performs an in-place animated walk if you hold down either arrow key</w:t>
            </w:r>
          </w:p>
        </w:tc>
        <w:tc>
          <w:tcPr>
            <w:tcW w:w="0" w:type="auto"/>
          </w:tcPr>
          <w:p w14:paraId="75421BB7" w14:textId="77777777" w:rsidR="000E1253" w:rsidRPr="00155184" w:rsidRDefault="009F55D7">
            <w:pPr>
              <w:pStyle w:val="Compact"/>
              <w:rPr>
                <w:sz w:val="20"/>
              </w:rPr>
            </w:pPr>
            <w:r w:rsidRPr="00155184">
              <w:rPr>
                <w:sz w:val="20"/>
              </w:rPr>
              <w:t>5</w:t>
            </w:r>
          </w:p>
        </w:tc>
      </w:tr>
      <w:tr w:rsidR="000E1253" w:rsidRPr="00155184" w14:paraId="39914DBD" w14:textId="77777777" w:rsidTr="00155184">
        <w:trPr>
          <w:trHeight w:val="144"/>
        </w:trPr>
        <w:tc>
          <w:tcPr>
            <w:tcW w:w="0" w:type="auto"/>
          </w:tcPr>
          <w:p w14:paraId="7D04F6B2" w14:textId="77777777" w:rsidR="000E1253" w:rsidRPr="00155184" w:rsidRDefault="009F55D7">
            <w:pPr>
              <w:pStyle w:val="Compact"/>
              <w:rPr>
                <w:sz w:val="20"/>
              </w:rPr>
            </w:pPr>
            <w:r w:rsidRPr="00155184">
              <w:rPr>
                <w:sz w:val="20"/>
              </w:rPr>
              <w:t>Mario jumps based on some input</w:t>
            </w:r>
          </w:p>
        </w:tc>
        <w:tc>
          <w:tcPr>
            <w:tcW w:w="0" w:type="auto"/>
          </w:tcPr>
          <w:p w14:paraId="42791116" w14:textId="77777777" w:rsidR="000E1253" w:rsidRPr="00155184" w:rsidRDefault="009F55D7">
            <w:pPr>
              <w:pStyle w:val="Compact"/>
              <w:rPr>
                <w:sz w:val="20"/>
              </w:rPr>
            </w:pPr>
            <w:r w:rsidRPr="00155184">
              <w:rPr>
                <w:sz w:val="20"/>
              </w:rPr>
              <w:t>5</w:t>
            </w:r>
          </w:p>
        </w:tc>
      </w:tr>
      <w:tr w:rsidR="000E1253" w:rsidRPr="00155184" w14:paraId="6003F3F8" w14:textId="77777777" w:rsidTr="00155184">
        <w:trPr>
          <w:trHeight w:val="144"/>
        </w:trPr>
        <w:tc>
          <w:tcPr>
            <w:tcW w:w="0" w:type="auto"/>
          </w:tcPr>
          <w:p w14:paraId="16600FD9" w14:textId="77777777" w:rsidR="000E1253" w:rsidRPr="00155184" w:rsidRDefault="009F55D7">
            <w:pPr>
              <w:pStyle w:val="Compact"/>
              <w:rPr>
                <w:sz w:val="20"/>
              </w:rPr>
            </w:pPr>
            <w:r w:rsidRPr="00155184">
              <w:rPr>
                <w:sz w:val="20"/>
              </w:rPr>
              <w:t>There are least two scenery sprites</w:t>
            </w:r>
          </w:p>
        </w:tc>
        <w:tc>
          <w:tcPr>
            <w:tcW w:w="0" w:type="auto"/>
          </w:tcPr>
          <w:p w14:paraId="7E4CB68B" w14:textId="77777777" w:rsidR="000E1253" w:rsidRPr="00155184" w:rsidRDefault="009F55D7">
            <w:pPr>
              <w:pStyle w:val="Compact"/>
              <w:rPr>
                <w:sz w:val="20"/>
              </w:rPr>
            </w:pPr>
            <w:r w:rsidRPr="00155184">
              <w:rPr>
                <w:sz w:val="20"/>
              </w:rPr>
              <w:t>5</w:t>
            </w:r>
          </w:p>
        </w:tc>
      </w:tr>
      <w:tr w:rsidR="000E1253" w:rsidRPr="00155184" w14:paraId="7177248A" w14:textId="77777777" w:rsidTr="00155184">
        <w:trPr>
          <w:trHeight w:val="144"/>
        </w:trPr>
        <w:tc>
          <w:tcPr>
            <w:tcW w:w="0" w:type="auto"/>
          </w:tcPr>
          <w:p w14:paraId="12B36C81" w14:textId="77777777" w:rsidR="000E1253" w:rsidRPr="00155184" w:rsidRDefault="009F55D7">
            <w:pPr>
              <w:pStyle w:val="Compact"/>
              <w:rPr>
                <w:sz w:val="20"/>
              </w:rPr>
            </w:pPr>
            <w:r w:rsidRPr="00155184">
              <w:rPr>
                <w:sz w:val="20"/>
              </w:rPr>
              <w:t>Scenery sprites are layered with Mario (</w:t>
            </w:r>
            <w:proofErr w:type="gramStart"/>
            <w:r w:rsidRPr="00155184">
              <w:rPr>
                <w:sz w:val="20"/>
              </w:rPr>
              <w:t>e.g.</w:t>
            </w:r>
            <w:proofErr w:type="gramEnd"/>
            <w:r w:rsidRPr="00155184">
              <w:rPr>
                <w:sz w:val="20"/>
              </w:rPr>
              <w:t> appropriate layering blocks are in your script)</w:t>
            </w:r>
          </w:p>
        </w:tc>
        <w:tc>
          <w:tcPr>
            <w:tcW w:w="0" w:type="auto"/>
          </w:tcPr>
          <w:p w14:paraId="08564A90" w14:textId="77777777" w:rsidR="000E1253" w:rsidRPr="00155184" w:rsidRDefault="009F55D7">
            <w:pPr>
              <w:pStyle w:val="Compact"/>
              <w:rPr>
                <w:sz w:val="20"/>
              </w:rPr>
            </w:pPr>
            <w:r w:rsidRPr="00155184">
              <w:rPr>
                <w:sz w:val="20"/>
              </w:rPr>
              <w:t>5</w:t>
            </w:r>
          </w:p>
        </w:tc>
      </w:tr>
      <w:tr w:rsidR="000E1253" w:rsidRPr="00155184" w14:paraId="28C6EE5B" w14:textId="77777777" w:rsidTr="00155184">
        <w:trPr>
          <w:trHeight w:val="144"/>
        </w:trPr>
        <w:tc>
          <w:tcPr>
            <w:tcW w:w="0" w:type="auto"/>
          </w:tcPr>
          <w:p w14:paraId="02C1C51D" w14:textId="77777777" w:rsidR="000E1253" w:rsidRPr="00155184" w:rsidRDefault="009F55D7">
            <w:pPr>
              <w:pStyle w:val="Compact"/>
              <w:rPr>
                <w:sz w:val="20"/>
              </w:rPr>
            </w:pPr>
            <w:r w:rsidRPr="00155184">
              <w:rPr>
                <w:sz w:val="20"/>
              </w:rPr>
              <w:t>Scenery sprites move based on Mario’s movement</w:t>
            </w:r>
          </w:p>
        </w:tc>
        <w:tc>
          <w:tcPr>
            <w:tcW w:w="0" w:type="auto"/>
          </w:tcPr>
          <w:p w14:paraId="5EB38A21" w14:textId="77777777" w:rsidR="000E1253" w:rsidRPr="00155184" w:rsidRDefault="009F55D7">
            <w:pPr>
              <w:pStyle w:val="Compact"/>
              <w:rPr>
                <w:sz w:val="20"/>
              </w:rPr>
            </w:pPr>
            <w:r w:rsidRPr="00155184">
              <w:rPr>
                <w:sz w:val="20"/>
              </w:rPr>
              <w:t>5</w:t>
            </w:r>
          </w:p>
        </w:tc>
      </w:tr>
      <w:tr w:rsidR="000E1253" w:rsidRPr="00155184" w14:paraId="5720AEAB" w14:textId="77777777" w:rsidTr="00155184">
        <w:trPr>
          <w:trHeight w:val="144"/>
        </w:trPr>
        <w:tc>
          <w:tcPr>
            <w:tcW w:w="0" w:type="auto"/>
          </w:tcPr>
          <w:p w14:paraId="72B2E5C8" w14:textId="77777777" w:rsidR="000E1253" w:rsidRPr="00155184" w:rsidRDefault="009F55D7">
            <w:pPr>
              <w:pStyle w:val="Compact"/>
              <w:rPr>
                <w:sz w:val="20"/>
              </w:rPr>
            </w:pPr>
            <w:r w:rsidRPr="00155184">
              <w:rPr>
                <w:sz w:val="20"/>
              </w:rPr>
              <w:t>Scenery sprites move at different speeds (</w:t>
            </w:r>
            <w:proofErr w:type="gramStart"/>
            <w:r w:rsidRPr="00155184">
              <w:rPr>
                <w:sz w:val="20"/>
              </w:rPr>
              <w:t>e.g.</w:t>
            </w:r>
            <w:proofErr w:type="gramEnd"/>
            <w:r w:rsidRPr="00155184">
              <w:rPr>
                <w:sz w:val="20"/>
              </w:rPr>
              <w:t> far away versus near)</w:t>
            </w:r>
          </w:p>
        </w:tc>
        <w:tc>
          <w:tcPr>
            <w:tcW w:w="0" w:type="auto"/>
          </w:tcPr>
          <w:p w14:paraId="542629DC" w14:textId="77777777" w:rsidR="000E1253" w:rsidRPr="00155184" w:rsidRDefault="009F55D7">
            <w:pPr>
              <w:pStyle w:val="Compact"/>
              <w:rPr>
                <w:sz w:val="20"/>
              </w:rPr>
            </w:pPr>
            <w:r w:rsidRPr="00155184">
              <w:rPr>
                <w:sz w:val="20"/>
              </w:rPr>
              <w:t>5</w:t>
            </w:r>
          </w:p>
        </w:tc>
      </w:tr>
      <w:tr w:rsidR="000E1253" w:rsidRPr="00155184" w14:paraId="7B204F82" w14:textId="77777777" w:rsidTr="00155184">
        <w:trPr>
          <w:trHeight w:val="144"/>
        </w:trPr>
        <w:tc>
          <w:tcPr>
            <w:tcW w:w="0" w:type="auto"/>
          </w:tcPr>
          <w:p w14:paraId="1BD9B67B" w14:textId="77777777" w:rsidR="000E1253" w:rsidRPr="00155184" w:rsidRDefault="009F55D7">
            <w:pPr>
              <w:pStyle w:val="Compact"/>
              <w:rPr>
                <w:sz w:val="20"/>
              </w:rPr>
            </w:pPr>
            <w:r w:rsidRPr="00155184">
              <w:rPr>
                <w:sz w:val="20"/>
              </w:rPr>
              <w:t>Scenery sprites roll over when the fal</w:t>
            </w:r>
            <w:r w:rsidRPr="00155184">
              <w:rPr>
                <w:sz w:val="20"/>
              </w:rPr>
              <w:t>l of the stage</w:t>
            </w:r>
          </w:p>
        </w:tc>
        <w:tc>
          <w:tcPr>
            <w:tcW w:w="0" w:type="auto"/>
          </w:tcPr>
          <w:p w14:paraId="0A3A56CB" w14:textId="77777777" w:rsidR="000E1253" w:rsidRPr="00155184" w:rsidRDefault="009F55D7">
            <w:pPr>
              <w:pStyle w:val="Compact"/>
              <w:rPr>
                <w:sz w:val="20"/>
              </w:rPr>
            </w:pPr>
            <w:r w:rsidRPr="00155184">
              <w:rPr>
                <w:sz w:val="20"/>
              </w:rPr>
              <w:t>5</w:t>
            </w:r>
          </w:p>
        </w:tc>
      </w:tr>
      <w:tr w:rsidR="000E1253" w:rsidRPr="00155184" w14:paraId="2D14207B" w14:textId="77777777" w:rsidTr="00155184">
        <w:trPr>
          <w:trHeight w:val="144"/>
        </w:trPr>
        <w:tc>
          <w:tcPr>
            <w:tcW w:w="0" w:type="auto"/>
          </w:tcPr>
          <w:p w14:paraId="21971D0C" w14:textId="77777777" w:rsidR="000E1253" w:rsidRPr="00155184" w:rsidRDefault="009F55D7">
            <w:pPr>
              <w:pStyle w:val="Compact"/>
              <w:rPr>
                <w:sz w:val="20"/>
              </w:rPr>
            </w:pPr>
            <w:r w:rsidRPr="00155184">
              <w:rPr>
                <w:sz w:val="20"/>
              </w:rPr>
              <w:t>There is at least one on-ground enemy</w:t>
            </w:r>
          </w:p>
        </w:tc>
        <w:tc>
          <w:tcPr>
            <w:tcW w:w="0" w:type="auto"/>
          </w:tcPr>
          <w:p w14:paraId="3D4221B6" w14:textId="77777777" w:rsidR="000E1253" w:rsidRPr="00155184" w:rsidRDefault="009F55D7">
            <w:pPr>
              <w:pStyle w:val="Compact"/>
              <w:rPr>
                <w:sz w:val="20"/>
              </w:rPr>
            </w:pPr>
            <w:r w:rsidRPr="00155184">
              <w:rPr>
                <w:sz w:val="20"/>
              </w:rPr>
              <w:t>5</w:t>
            </w:r>
          </w:p>
        </w:tc>
      </w:tr>
      <w:tr w:rsidR="000E1253" w:rsidRPr="00155184" w14:paraId="6322EDEA" w14:textId="77777777" w:rsidTr="00155184">
        <w:trPr>
          <w:trHeight w:val="144"/>
        </w:trPr>
        <w:tc>
          <w:tcPr>
            <w:tcW w:w="0" w:type="auto"/>
          </w:tcPr>
          <w:p w14:paraId="782ECE98" w14:textId="77777777" w:rsidR="000E1253" w:rsidRPr="00155184" w:rsidRDefault="009F55D7">
            <w:pPr>
              <w:pStyle w:val="Compact"/>
              <w:rPr>
                <w:sz w:val="20"/>
              </w:rPr>
            </w:pPr>
            <w:r w:rsidRPr="00155184">
              <w:rPr>
                <w:sz w:val="20"/>
              </w:rPr>
              <w:t>Enemy sprite always moves towards Mario</w:t>
            </w:r>
          </w:p>
        </w:tc>
        <w:tc>
          <w:tcPr>
            <w:tcW w:w="0" w:type="auto"/>
          </w:tcPr>
          <w:p w14:paraId="36B89B19" w14:textId="77777777" w:rsidR="000E1253" w:rsidRPr="00155184" w:rsidRDefault="009F55D7">
            <w:pPr>
              <w:pStyle w:val="Compact"/>
              <w:rPr>
                <w:sz w:val="20"/>
              </w:rPr>
            </w:pPr>
            <w:r w:rsidRPr="00155184">
              <w:rPr>
                <w:sz w:val="20"/>
              </w:rPr>
              <w:t>5</w:t>
            </w:r>
          </w:p>
        </w:tc>
      </w:tr>
      <w:tr w:rsidR="000E1253" w:rsidRPr="00155184" w14:paraId="4A69336E" w14:textId="77777777" w:rsidTr="00155184">
        <w:trPr>
          <w:trHeight w:val="144"/>
        </w:trPr>
        <w:tc>
          <w:tcPr>
            <w:tcW w:w="0" w:type="auto"/>
          </w:tcPr>
          <w:p w14:paraId="4E0E100F" w14:textId="77777777" w:rsidR="000E1253" w:rsidRPr="00155184" w:rsidRDefault="009F55D7">
            <w:pPr>
              <w:pStyle w:val="Compact"/>
              <w:rPr>
                <w:sz w:val="20"/>
              </w:rPr>
            </w:pPr>
            <w:r w:rsidRPr="00155184">
              <w:rPr>
                <w:sz w:val="20"/>
              </w:rPr>
              <w:t>Enemy sprite re-appears/rolls over correctly</w:t>
            </w:r>
          </w:p>
        </w:tc>
        <w:tc>
          <w:tcPr>
            <w:tcW w:w="0" w:type="auto"/>
          </w:tcPr>
          <w:p w14:paraId="0C8AF86D" w14:textId="77777777" w:rsidR="000E1253" w:rsidRPr="00155184" w:rsidRDefault="009F55D7">
            <w:pPr>
              <w:pStyle w:val="Compact"/>
              <w:rPr>
                <w:sz w:val="20"/>
              </w:rPr>
            </w:pPr>
            <w:r w:rsidRPr="00155184">
              <w:rPr>
                <w:sz w:val="20"/>
              </w:rPr>
              <w:t>5</w:t>
            </w:r>
          </w:p>
        </w:tc>
      </w:tr>
      <w:tr w:rsidR="000E1253" w:rsidRPr="00155184" w14:paraId="3AC37AA6" w14:textId="77777777" w:rsidTr="00155184">
        <w:trPr>
          <w:trHeight w:val="144"/>
        </w:trPr>
        <w:tc>
          <w:tcPr>
            <w:tcW w:w="0" w:type="auto"/>
          </w:tcPr>
          <w:p w14:paraId="40E6E7E4" w14:textId="77777777" w:rsidR="000E1253" w:rsidRPr="00155184" w:rsidRDefault="009F55D7">
            <w:pPr>
              <w:pStyle w:val="Compact"/>
              <w:rPr>
                <w:sz w:val="20"/>
              </w:rPr>
            </w:pPr>
            <w:r w:rsidRPr="00155184">
              <w:rPr>
                <w:sz w:val="20"/>
              </w:rPr>
              <w:t>Enemy sprite is animated when it moves</w:t>
            </w:r>
          </w:p>
        </w:tc>
        <w:tc>
          <w:tcPr>
            <w:tcW w:w="0" w:type="auto"/>
          </w:tcPr>
          <w:p w14:paraId="755AE300" w14:textId="77777777" w:rsidR="000E1253" w:rsidRPr="00155184" w:rsidRDefault="009F55D7">
            <w:pPr>
              <w:pStyle w:val="Compact"/>
              <w:rPr>
                <w:sz w:val="20"/>
              </w:rPr>
            </w:pPr>
            <w:r w:rsidRPr="00155184">
              <w:rPr>
                <w:sz w:val="20"/>
              </w:rPr>
              <w:t>5</w:t>
            </w:r>
          </w:p>
        </w:tc>
      </w:tr>
      <w:tr w:rsidR="000E1253" w:rsidRPr="00155184" w14:paraId="66F802D5" w14:textId="77777777" w:rsidTr="00155184">
        <w:trPr>
          <w:trHeight w:val="144"/>
        </w:trPr>
        <w:tc>
          <w:tcPr>
            <w:tcW w:w="0" w:type="auto"/>
          </w:tcPr>
          <w:p w14:paraId="784511AF" w14:textId="77777777" w:rsidR="000E1253" w:rsidRPr="00155184" w:rsidRDefault="009F55D7">
            <w:pPr>
              <w:pStyle w:val="Compact"/>
              <w:rPr>
                <w:sz w:val="20"/>
              </w:rPr>
            </w:pPr>
            <w:r w:rsidRPr="00155184">
              <w:rPr>
                <w:sz w:val="20"/>
              </w:rPr>
              <w:t>If Mario does not jump, he runs into the enemy and the game ends nicely and properly</w:t>
            </w:r>
          </w:p>
        </w:tc>
        <w:tc>
          <w:tcPr>
            <w:tcW w:w="0" w:type="auto"/>
          </w:tcPr>
          <w:p w14:paraId="0CC46F8C" w14:textId="77777777" w:rsidR="000E1253" w:rsidRPr="00155184" w:rsidRDefault="009F55D7">
            <w:pPr>
              <w:pStyle w:val="Compact"/>
              <w:rPr>
                <w:sz w:val="20"/>
              </w:rPr>
            </w:pPr>
            <w:r w:rsidRPr="00155184">
              <w:rPr>
                <w:sz w:val="20"/>
              </w:rPr>
              <w:t>10</w:t>
            </w:r>
          </w:p>
        </w:tc>
      </w:tr>
      <w:tr w:rsidR="000E1253" w:rsidRPr="00155184" w14:paraId="7DE8B655" w14:textId="77777777" w:rsidTr="00155184">
        <w:trPr>
          <w:trHeight w:val="144"/>
        </w:trPr>
        <w:tc>
          <w:tcPr>
            <w:tcW w:w="0" w:type="auto"/>
          </w:tcPr>
          <w:p w14:paraId="53918F54" w14:textId="77777777" w:rsidR="000E1253" w:rsidRPr="00155184" w:rsidRDefault="009F55D7">
            <w:pPr>
              <w:pStyle w:val="Compact"/>
              <w:rPr>
                <w:sz w:val="20"/>
              </w:rPr>
            </w:pPr>
            <w:r w:rsidRPr="00155184">
              <w:rPr>
                <w:sz w:val="20"/>
              </w:rPr>
              <w:t>Mario can jump over the enemy</w:t>
            </w:r>
          </w:p>
        </w:tc>
        <w:tc>
          <w:tcPr>
            <w:tcW w:w="0" w:type="auto"/>
          </w:tcPr>
          <w:p w14:paraId="12345D37" w14:textId="77777777" w:rsidR="000E1253" w:rsidRPr="00155184" w:rsidRDefault="009F55D7">
            <w:pPr>
              <w:pStyle w:val="Compact"/>
              <w:rPr>
                <w:sz w:val="20"/>
              </w:rPr>
            </w:pPr>
            <w:r w:rsidRPr="00155184">
              <w:rPr>
                <w:sz w:val="20"/>
              </w:rPr>
              <w:t>5</w:t>
            </w:r>
          </w:p>
        </w:tc>
      </w:tr>
      <w:tr w:rsidR="000E1253" w:rsidRPr="00155184" w14:paraId="1270EC9B" w14:textId="77777777" w:rsidTr="00155184">
        <w:trPr>
          <w:trHeight w:val="144"/>
        </w:trPr>
        <w:tc>
          <w:tcPr>
            <w:tcW w:w="0" w:type="auto"/>
          </w:tcPr>
          <w:p w14:paraId="63A7D349" w14:textId="77777777" w:rsidR="000E1253" w:rsidRPr="00155184" w:rsidRDefault="009F55D7">
            <w:pPr>
              <w:pStyle w:val="Compact"/>
              <w:rPr>
                <w:sz w:val="20"/>
              </w:rPr>
            </w:pPr>
            <w:r w:rsidRPr="00155184">
              <w:rPr>
                <w:i/>
                <w:iCs/>
                <w:sz w:val="20"/>
              </w:rPr>
              <w:t>Good programming #1:</w:t>
            </w:r>
            <w:r w:rsidRPr="00155184">
              <w:rPr>
                <w:sz w:val="20"/>
              </w:rPr>
              <w:t xml:space="preserve"> script has clear start and stop</w:t>
            </w:r>
          </w:p>
        </w:tc>
        <w:tc>
          <w:tcPr>
            <w:tcW w:w="0" w:type="auto"/>
          </w:tcPr>
          <w:p w14:paraId="386193D4" w14:textId="77777777" w:rsidR="000E1253" w:rsidRPr="00155184" w:rsidRDefault="009F55D7">
            <w:pPr>
              <w:pStyle w:val="Compact"/>
              <w:rPr>
                <w:sz w:val="20"/>
              </w:rPr>
            </w:pPr>
            <w:r w:rsidRPr="00155184">
              <w:rPr>
                <w:sz w:val="20"/>
              </w:rPr>
              <w:t>5</w:t>
            </w:r>
          </w:p>
        </w:tc>
      </w:tr>
      <w:tr w:rsidR="000E1253" w:rsidRPr="00155184" w14:paraId="3F00DC8C" w14:textId="77777777" w:rsidTr="00155184">
        <w:trPr>
          <w:trHeight w:val="144"/>
        </w:trPr>
        <w:tc>
          <w:tcPr>
            <w:tcW w:w="0" w:type="auto"/>
          </w:tcPr>
          <w:p w14:paraId="1131BFD1" w14:textId="77777777" w:rsidR="000E1253" w:rsidRPr="00155184" w:rsidRDefault="009F55D7">
            <w:pPr>
              <w:pStyle w:val="Compact"/>
              <w:rPr>
                <w:sz w:val="20"/>
              </w:rPr>
            </w:pPr>
            <w:r w:rsidRPr="00155184">
              <w:rPr>
                <w:i/>
                <w:iCs/>
                <w:sz w:val="20"/>
              </w:rPr>
              <w:t>Good programming #2:</w:t>
            </w:r>
            <w:r w:rsidRPr="00155184">
              <w:rPr>
                <w:sz w:val="20"/>
              </w:rPr>
              <w:t xml:space="preserve"> script is repeatable and initializes state correctly</w:t>
            </w:r>
          </w:p>
        </w:tc>
        <w:tc>
          <w:tcPr>
            <w:tcW w:w="0" w:type="auto"/>
          </w:tcPr>
          <w:p w14:paraId="3C986FAC" w14:textId="77777777" w:rsidR="000E1253" w:rsidRPr="00155184" w:rsidRDefault="009F55D7">
            <w:pPr>
              <w:pStyle w:val="Compact"/>
              <w:rPr>
                <w:sz w:val="20"/>
              </w:rPr>
            </w:pPr>
            <w:r w:rsidRPr="00155184">
              <w:rPr>
                <w:sz w:val="20"/>
              </w:rPr>
              <w:t>5</w:t>
            </w:r>
          </w:p>
        </w:tc>
      </w:tr>
      <w:tr w:rsidR="000E1253" w:rsidRPr="00155184" w14:paraId="56149694" w14:textId="77777777" w:rsidTr="00155184">
        <w:trPr>
          <w:trHeight w:val="144"/>
        </w:trPr>
        <w:tc>
          <w:tcPr>
            <w:tcW w:w="0" w:type="auto"/>
          </w:tcPr>
          <w:p w14:paraId="1F19B024" w14:textId="77777777" w:rsidR="000E1253" w:rsidRPr="00155184" w:rsidRDefault="009F55D7">
            <w:pPr>
              <w:pStyle w:val="Compact"/>
              <w:rPr>
                <w:sz w:val="20"/>
              </w:rPr>
            </w:pPr>
            <w:r w:rsidRPr="00155184">
              <w:rPr>
                <w:i/>
                <w:iCs/>
                <w:sz w:val="20"/>
              </w:rPr>
              <w:t>Good programming #3:</w:t>
            </w:r>
            <w:r w:rsidRPr="00155184">
              <w:rPr>
                <w:sz w:val="20"/>
              </w:rPr>
              <w:t xml:space="preserve"> Use of comments in your script</w:t>
            </w:r>
          </w:p>
        </w:tc>
        <w:tc>
          <w:tcPr>
            <w:tcW w:w="0" w:type="auto"/>
          </w:tcPr>
          <w:p w14:paraId="37872148" w14:textId="77777777" w:rsidR="000E1253" w:rsidRPr="00155184" w:rsidRDefault="009F55D7">
            <w:pPr>
              <w:pStyle w:val="Compact"/>
              <w:rPr>
                <w:sz w:val="20"/>
              </w:rPr>
            </w:pPr>
            <w:r w:rsidRPr="00155184">
              <w:rPr>
                <w:sz w:val="20"/>
              </w:rPr>
              <w:t>5</w:t>
            </w:r>
          </w:p>
        </w:tc>
      </w:tr>
      <w:tr w:rsidR="000E1253" w:rsidRPr="00155184" w14:paraId="7E190C8B" w14:textId="77777777" w:rsidTr="00155184">
        <w:trPr>
          <w:trHeight w:val="144"/>
        </w:trPr>
        <w:tc>
          <w:tcPr>
            <w:tcW w:w="0" w:type="auto"/>
          </w:tcPr>
          <w:p w14:paraId="6EE19A48" w14:textId="77777777" w:rsidR="000E1253" w:rsidRPr="00155184" w:rsidRDefault="009F55D7">
            <w:pPr>
              <w:pStyle w:val="Compact"/>
              <w:rPr>
                <w:sz w:val="20"/>
              </w:rPr>
            </w:pPr>
            <w:r w:rsidRPr="00155184">
              <w:rPr>
                <w:i/>
                <w:iCs/>
                <w:sz w:val="20"/>
              </w:rPr>
              <w:t>Good programming #4:</w:t>
            </w:r>
            <w:r w:rsidRPr="00155184">
              <w:rPr>
                <w:sz w:val="20"/>
              </w:rPr>
              <w:t xml:space="preserve"> General skills you’ve been taught</w:t>
            </w:r>
          </w:p>
        </w:tc>
        <w:tc>
          <w:tcPr>
            <w:tcW w:w="0" w:type="auto"/>
          </w:tcPr>
          <w:p w14:paraId="5FE8B949" w14:textId="77777777" w:rsidR="000E1253" w:rsidRPr="00155184" w:rsidRDefault="009F55D7">
            <w:pPr>
              <w:pStyle w:val="Compact"/>
              <w:rPr>
                <w:sz w:val="20"/>
              </w:rPr>
            </w:pPr>
            <w:r w:rsidRPr="00155184">
              <w:rPr>
                <w:sz w:val="20"/>
              </w:rPr>
              <w:t>5</w:t>
            </w:r>
          </w:p>
        </w:tc>
      </w:tr>
      <w:tr w:rsidR="000E1253" w:rsidRPr="00155184" w14:paraId="617AFBD3" w14:textId="77777777" w:rsidTr="00155184">
        <w:trPr>
          <w:trHeight w:val="144"/>
        </w:trPr>
        <w:tc>
          <w:tcPr>
            <w:tcW w:w="0" w:type="auto"/>
          </w:tcPr>
          <w:p w14:paraId="22032756" w14:textId="77777777" w:rsidR="000E1253" w:rsidRPr="00155184" w:rsidRDefault="009F55D7">
            <w:pPr>
              <w:pStyle w:val="Compact"/>
              <w:rPr>
                <w:sz w:val="20"/>
              </w:rPr>
            </w:pPr>
            <w:r w:rsidRPr="00155184">
              <w:rPr>
                <w:i/>
                <w:iCs/>
                <w:sz w:val="20"/>
              </w:rPr>
              <w:t>Good programming #5:</w:t>
            </w:r>
            <w:r w:rsidRPr="00155184">
              <w:rPr>
                <w:sz w:val="20"/>
              </w:rPr>
              <w:t xml:space="preserve"> Custom blocks used to break down script into logical parts</w:t>
            </w:r>
          </w:p>
        </w:tc>
        <w:tc>
          <w:tcPr>
            <w:tcW w:w="0" w:type="auto"/>
          </w:tcPr>
          <w:p w14:paraId="6E08C503" w14:textId="77777777" w:rsidR="000E1253" w:rsidRPr="00155184" w:rsidRDefault="009F55D7">
            <w:pPr>
              <w:pStyle w:val="Compact"/>
              <w:rPr>
                <w:sz w:val="20"/>
              </w:rPr>
            </w:pPr>
            <w:r w:rsidRPr="00155184">
              <w:rPr>
                <w:sz w:val="20"/>
              </w:rPr>
              <w:t>5</w:t>
            </w:r>
          </w:p>
        </w:tc>
      </w:tr>
      <w:tr w:rsidR="000E1253" w:rsidRPr="00155184" w14:paraId="4E9D55EF" w14:textId="77777777" w:rsidTr="00155184">
        <w:trPr>
          <w:trHeight w:val="144"/>
        </w:trPr>
        <w:tc>
          <w:tcPr>
            <w:tcW w:w="0" w:type="auto"/>
          </w:tcPr>
          <w:p w14:paraId="461BB1AE" w14:textId="77777777" w:rsidR="000E1253" w:rsidRPr="00155184" w:rsidRDefault="009F55D7">
            <w:pPr>
              <w:pStyle w:val="Compact"/>
              <w:rPr>
                <w:sz w:val="20"/>
              </w:rPr>
            </w:pPr>
            <w:r w:rsidRPr="00155184">
              <w:rPr>
                <w:b/>
                <w:bCs/>
                <w:sz w:val="20"/>
              </w:rPr>
              <w:t>Extra Credit:</w:t>
            </w:r>
            <w:r w:rsidRPr="00155184">
              <w:rPr>
                <w:sz w:val="20"/>
              </w:rPr>
              <w:t xml:space="preserve"> Include flying enemies for Mario to dodge or d</w:t>
            </w:r>
            <w:r w:rsidRPr="00155184">
              <w:rPr>
                <w:sz w:val="20"/>
              </w:rPr>
              <w:t>uck</w:t>
            </w:r>
          </w:p>
        </w:tc>
        <w:tc>
          <w:tcPr>
            <w:tcW w:w="0" w:type="auto"/>
          </w:tcPr>
          <w:p w14:paraId="2F7C4CDC" w14:textId="77777777" w:rsidR="000E1253" w:rsidRPr="00155184" w:rsidRDefault="009F55D7">
            <w:pPr>
              <w:pStyle w:val="Compact"/>
              <w:rPr>
                <w:sz w:val="20"/>
              </w:rPr>
            </w:pPr>
            <w:r w:rsidRPr="00155184">
              <w:rPr>
                <w:sz w:val="20"/>
              </w:rPr>
              <w:t>5</w:t>
            </w:r>
          </w:p>
        </w:tc>
      </w:tr>
      <w:tr w:rsidR="000E1253" w:rsidRPr="00155184" w14:paraId="5FEE17ED" w14:textId="77777777" w:rsidTr="00155184">
        <w:trPr>
          <w:trHeight w:val="144"/>
        </w:trPr>
        <w:tc>
          <w:tcPr>
            <w:tcW w:w="0" w:type="auto"/>
          </w:tcPr>
          <w:p w14:paraId="04F68CA4" w14:textId="77777777" w:rsidR="000E1253" w:rsidRPr="00155184" w:rsidRDefault="009F55D7">
            <w:pPr>
              <w:pStyle w:val="Compact"/>
              <w:rPr>
                <w:sz w:val="20"/>
              </w:rPr>
            </w:pPr>
            <w:r w:rsidRPr="00155184">
              <w:rPr>
                <w:b/>
                <w:bCs/>
                <w:sz w:val="20"/>
              </w:rPr>
              <w:t>Extra Credit:</w:t>
            </w:r>
            <w:r w:rsidRPr="00155184">
              <w:rPr>
                <w:sz w:val="20"/>
              </w:rPr>
              <w:t xml:space="preserve"> Keep score based on how many objects Mario gets by</w:t>
            </w:r>
          </w:p>
        </w:tc>
        <w:tc>
          <w:tcPr>
            <w:tcW w:w="0" w:type="auto"/>
          </w:tcPr>
          <w:p w14:paraId="017E28C1" w14:textId="77777777" w:rsidR="000E1253" w:rsidRPr="00155184" w:rsidRDefault="009F55D7">
            <w:pPr>
              <w:pStyle w:val="Compact"/>
              <w:rPr>
                <w:sz w:val="20"/>
              </w:rPr>
            </w:pPr>
            <w:r w:rsidRPr="00155184">
              <w:rPr>
                <w:sz w:val="20"/>
              </w:rPr>
              <w:t>5</w:t>
            </w:r>
          </w:p>
        </w:tc>
      </w:tr>
      <w:tr w:rsidR="000E1253" w:rsidRPr="00155184" w14:paraId="4AA14B62" w14:textId="77777777" w:rsidTr="00155184">
        <w:trPr>
          <w:trHeight w:val="144"/>
        </w:trPr>
        <w:tc>
          <w:tcPr>
            <w:tcW w:w="0" w:type="auto"/>
          </w:tcPr>
          <w:p w14:paraId="4C18D88F" w14:textId="77777777" w:rsidR="000E1253" w:rsidRPr="00155184" w:rsidRDefault="009F55D7">
            <w:pPr>
              <w:pStyle w:val="Compact"/>
              <w:rPr>
                <w:sz w:val="20"/>
              </w:rPr>
            </w:pPr>
            <w:r w:rsidRPr="00155184">
              <w:rPr>
                <w:b/>
                <w:bCs/>
                <w:sz w:val="20"/>
              </w:rPr>
              <w:t>Extra Credit:</w:t>
            </w:r>
            <w:r w:rsidRPr="00155184">
              <w:rPr>
                <w:sz w:val="20"/>
              </w:rPr>
              <w:t xml:space="preserve"> Have Mario jump to ‘grab’ an object that offers Mario extra points or more powerful abilities. The objects must appear at random times and move smoothly as Mario runs</w:t>
            </w:r>
          </w:p>
        </w:tc>
        <w:tc>
          <w:tcPr>
            <w:tcW w:w="0" w:type="auto"/>
          </w:tcPr>
          <w:p w14:paraId="7038B5BF" w14:textId="77777777" w:rsidR="000E1253" w:rsidRPr="00155184" w:rsidRDefault="009F55D7">
            <w:pPr>
              <w:pStyle w:val="Compact"/>
              <w:rPr>
                <w:sz w:val="20"/>
              </w:rPr>
            </w:pPr>
            <w:r w:rsidRPr="00155184">
              <w:rPr>
                <w:sz w:val="20"/>
              </w:rPr>
              <w:t>10</w:t>
            </w:r>
          </w:p>
        </w:tc>
      </w:tr>
      <w:tr w:rsidR="000E1253" w:rsidRPr="00155184" w14:paraId="69E26D2A" w14:textId="77777777" w:rsidTr="00155184">
        <w:trPr>
          <w:trHeight w:val="144"/>
        </w:trPr>
        <w:tc>
          <w:tcPr>
            <w:tcW w:w="0" w:type="auto"/>
          </w:tcPr>
          <w:p w14:paraId="28D5D721" w14:textId="77777777" w:rsidR="000E1253" w:rsidRPr="00155184" w:rsidRDefault="009F55D7">
            <w:pPr>
              <w:pStyle w:val="Compact"/>
              <w:rPr>
                <w:sz w:val="20"/>
              </w:rPr>
            </w:pPr>
            <w:r w:rsidRPr="00155184">
              <w:rPr>
                <w:b/>
                <w:bCs/>
                <w:sz w:val="20"/>
              </w:rPr>
              <w:t>Extra Credit:</w:t>
            </w:r>
            <w:r w:rsidRPr="00155184">
              <w:rPr>
                <w:sz w:val="20"/>
              </w:rPr>
              <w:t xml:space="preserve"> Create Your Own Extension</w:t>
            </w:r>
          </w:p>
        </w:tc>
        <w:tc>
          <w:tcPr>
            <w:tcW w:w="0" w:type="auto"/>
          </w:tcPr>
          <w:p w14:paraId="2EAACF60" w14:textId="77777777" w:rsidR="000E1253" w:rsidRPr="00155184" w:rsidRDefault="009F55D7">
            <w:pPr>
              <w:pStyle w:val="Compact"/>
              <w:rPr>
                <w:sz w:val="20"/>
              </w:rPr>
            </w:pPr>
            <w:r w:rsidRPr="00155184">
              <w:rPr>
                <w:sz w:val="20"/>
              </w:rPr>
              <w:t>0-10</w:t>
            </w:r>
          </w:p>
        </w:tc>
      </w:tr>
      <w:tr w:rsidR="000E1253" w:rsidRPr="00155184" w14:paraId="0692BB49" w14:textId="77777777" w:rsidTr="00155184">
        <w:trPr>
          <w:trHeight w:val="144"/>
        </w:trPr>
        <w:tc>
          <w:tcPr>
            <w:tcW w:w="0" w:type="auto"/>
          </w:tcPr>
          <w:p w14:paraId="2E82D58D" w14:textId="77777777" w:rsidR="000E1253" w:rsidRPr="00155184" w:rsidRDefault="009F55D7">
            <w:pPr>
              <w:pStyle w:val="Compact"/>
              <w:rPr>
                <w:sz w:val="20"/>
              </w:rPr>
            </w:pPr>
            <w:r w:rsidRPr="00155184">
              <w:rPr>
                <w:b/>
                <w:bCs/>
                <w:sz w:val="20"/>
              </w:rPr>
              <w:t>TOTAL POINTS</w:t>
            </w:r>
          </w:p>
        </w:tc>
        <w:tc>
          <w:tcPr>
            <w:tcW w:w="0" w:type="auto"/>
          </w:tcPr>
          <w:p w14:paraId="6C474E46" w14:textId="77777777" w:rsidR="000E1253" w:rsidRPr="00155184" w:rsidRDefault="009F55D7">
            <w:pPr>
              <w:pStyle w:val="Compact"/>
              <w:rPr>
                <w:sz w:val="20"/>
              </w:rPr>
            </w:pPr>
            <w:r w:rsidRPr="00155184">
              <w:rPr>
                <w:b/>
                <w:bCs/>
                <w:sz w:val="20"/>
              </w:rPr>
              <w:t>105</w:t>
            </w:r>
            <w:r w:rsidRPr="00155184">
              <w:rPr>
                <w:sz w:val="20"/>
              </w:rPr>
              <w:t xml:space="preserve"> (135 Possible with all the extra credit)</w:t>
            </w:r>
          </w:p>
        </w:tc>
      </w:tr>
      <w:bookmarkEnd w:id="0"/>
      <w:bookmarkEnd w:id="8"/>
    </w:tbl>
    <w:p w14:paraId="462789B4" w14:textId="77777777" w:rsidR="009F55D7" w:rsidRDefault="009F55D7"/>
    <w:sectPr w:rsidR="009F55D7" w:rsidSect="00155184">
      <w:headerReference w:type="even" r:id="rId7"/>
      <w:headerReference w:type="default" r:id="rId8"/>
      <w:footerReference w:type="even" r:id="rId9"/>
      <w:footerReference w:type="default" r:id="rId10"/>
      <w:headerReference w:type="first" r:id="rId11"/>
      <w:footerReference w:type="first" r:id="rId12"/>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AE32D" w14:textId="77777777" w:rsidR="009F55D7" w:rsidRDefault="009F55D7">
      <w:pPr>
        <w:spacing w:after="0" w:line="240" w:lineRule="auto"/>
      </w:pPr>
      <w:r>
        <w:separator/>
      </w:r>
    </w:p>
  </w:endnote>
  <w:endnote w:type="continuationSeparator" w:id="0">
    <w:p w14:paraId="7FEDB67E" w14:textId="77777777" w:rsidR="009F55D7" w:rsidRDefault="009F55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23667" w14:textId="77777777" w:rsidR="005320A3" w:rsidRDefault="009F55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CB24B" w14:textId="77777777" w:rsidR="00211AD6" w:rsidRDefault="009F55D7">
    <w:pPr>
      <w:pStyle w:val="Footer"/>
    </w:pPr>
    <w:r>
      <w:rPr>
        <w:noProof/>
      </w:rPr>
      <w:drawing>
        <wp:inline distT="0" distB="0" distL="0" distR="0" wp14:anchorId="6F8BD240" wp14:editId="620DD2C4">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287B8" w14:textId="77777777" w:rsidR="005320A3" w:rsidRDefault="009F55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317FB" w14:textId="77777777" w:rsidR="009F55D7" w:rsidRDefault="009F55D7">
      <w:r>
        <w:separator/>
      </w:r>
    </w:p>
  </w:footnote>
  <w:footnote w:type="continuationSeparator" w:id="0">
    <w:p w14:paraId="4A859930" w14:textId="77777777" w:rsidR="009F55D7" w:rsidRDefault="009F55D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B3864" w14:textId="77777777" w:rsidR="005320A3" w:rsidRDefault="009F55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91AB" w14:textId="77777777" w:rsidR="005320A3" w:rsidRDefault="009F55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B1665" w14:textId="77777777" w:rsidR="008C4B7D" w:rsidRDefault="009F55D7" w:rsidP="008C4B7D">
    <w:r w:rsidRPr="00065C81">
      <w:t>Name ___________________________</w:t>
    </w:r>
    <w:r>
      <w:t>____________________________________________________</w:t>
    </w:r>
    <w:r w:rsidRPr="00065C81">
      <w:t>__ Period _</w:t>
    </w:r>
    <w:r>
      <w:t>___</w:t>
    </w:r>
    <w:r w:rsidRPr="00065C81">
      <w:t>_ Date</w:t>
    </w:r>
    <w: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589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AE2F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4582813">
    <w:abstractNumId w:val="2"/>
  </w:num>
  <w:num w:numId="2" w16cid:durableId="1090198760">
    <w:abstractNumId w:val="0"/>
  </w:num>
  <w:num w:numId="3" w16cid:durableId="726416582">
    <w:abstractNumId w:val="1"/>
  </w:num>
  <w:num w:numId="4" w16cid:durableId="42219804">
    <w:abstractNumId w:val="1"/>
  </w:num>
  <w:num w:numId="5" w16cid:durableId="695277855">
    <w:abstractNumId w:val="1"/>
  </w:num>
  <w:num w:numId="6" w16cid:durableId="668170429">
    <w:abstractNumId w:val="1"/>
  </w:num>
  <w:num w:numId="7" w16cid:durableId="1207136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1253"/>
    <w:rsid w:val="000E1253"/>
    <w:rsid w:val="00155184"/>
    <w:rsid w:val="008E3878"/>
    <w:rsid w:val="009F55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30241"/>
  <w15:docId w15:val="{AC838452-345A-4CAD-8459-6D85E3F85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184"/>
  </w:style>
  <w:style w:type="paragraph" w:styleId="Heading1">
    <w:name w:val="heading 1"/>
    <w:basedOn w:val="Normal"/>
    <w:next w:val="Normal"/>
    <w:link w:val="Heading1Char"/>
    <w:uiPriority w:val="9"/>
    <w:qFormat/>
    <w:rsid w:val="00155184"/>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155184"/>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155184"/>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155184"/>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155184"/>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155184"/>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155184"/>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155184"/>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155184"/>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8C718E"/>
    <w:pPr>
      <w:spacing w:before="180" w:after="180"/>
    </w:pPr>
    <w:rPr>
      <w:sz w:val="22"/>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55184"/>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155184"/>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55184"/>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155184"/>
    <w:pPr>
      <w:outlineLvl w:val="9"/>
    </w:p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character" w:customStyle="1" w:styleId="Heading1Char">
    <w:name w:val="Heading 1 Char"/>
    <w:basedOn w:val="DefaultParagraphFont"/>
    <w:link w:val="Heading1"/>
    <w:uiPriority w:val="9"/>
    <w:rsid w:val="00155184"/>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155184"/>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155184"/>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15518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155184"/>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155184"/>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155184"/>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155184"/>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155184"/>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155184"/>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155184"/>
    <w:rPr>
      <w:rFonts w:asciiTheme="majorHAnsi" w:eastAsiaTheme="majorEastAsia" w:hAnsiTheme="majorHAnsi" w:cstheme="majorBidi"/>
      <w:sz w:val="24"/>
      <w:szCs w:val="24"/>
    </w:rPr>
  </w:style>
  <w:style w:type="character" w:styleId="Strong">
    <w:name w:val="Strong"/>
    <w:basedOn w:val="DefaultParagraphFont"/>
    <w:uiPriority w:val="22"/>
    <w:qFormat/>
    <w:rsid w:val="00155184"/>
    <w:rPr>
      <w:b/>
      <w:bCs/>
    </w:rPr>
  </w:style>
  <w:style w:type="character" w:styleId="Emphasis">
    <w:name w:val="Emphasis"/>
    <w:basedOn w:val="DefaultParagraphFont"/>
    <w:uiPriority w:val="20"/>
    <w:qFormat/>
    <w:rsid w:val="00155184"/>
    <w:rPr>
      <w:i/>
      <w:iCs/>
    </w:rPr>
  </w:style>
  <w:style w:type="paragraph" w:styleId="NoSpacing">
    <w:name w:val="No Spacing"/>
    <w:uiPriority w:val="1"/>
    <w:qFormat/>
    <w:rsid w:val="00155184"/>
    <w:pPr>
      <w:spacing w:after="0" w:line="240" w:lineRule="auto"/>
    </w:pPr>
  </w:style>
  <w:style w:type="paragraph" w:styleId="Quote">
    <w:name w:val="Quote"/>
    <w:basedOn w:val="Normal"/>
    <w:next w:val="Normal"/>
    <w:link w:val="QuoteChar"/>
    <w:uiPriority w:val="29"/>
    <w:qFormat/>
    <w:rsid w:val="0015518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55184"/>
    <w:rPr>
      <w:i/>
      <w:iCs/>
      <w:color w:val="404040" w:themeColor="text1" w:themeTint="BF"/>
    </w:rPr>
  </w:style>
  <w:style w:type="paragraph" w:styleId="IntenseQuote">
    <w:name w:val="Intense Quote"/>
    <w:basedOn w:val="Normal"/>
    <w:next w:val="Normal"/>
    <w:link w:val="IntenseQuoteChar"/>
    <w:uiPriority w:val="30"/>
    <w:qFormat/>
    <w:rsid w:val="00155184"/>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155184"/>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155184"/>
    <w:rPr>
      <w:i/>
      <w:iCs/>
      <w:color w:val="404040" w:themeColor="text1" w:themeTint="BF"/>
    </w:rPr>
  </w:style>
  <w:style w:type="character" w:styleId="IntenseEmphasis">
    <w:name w:val="Intense Emphasis"/>
    <w:basedOn w:val="DefaultParagraphFont"/>
    <w:uiPriority w:val="21"/>
    <w:qFormat/>
    <w:rsid w:val="00155184"/>
    <w:rPr>
      <w:b/>
      <w:bCs/>
      <w:i/>
      <w:iCs/>
    </w:rPr>
  </w:style>
  <w:style w:type="character" w:styleId="SubtleReference">
    <w:name w:val="Subtle Reference"/>
    <w:basedOn w:val="DefaultParagraphFont"/>
    <w:uiPriority w:val="31"/>
    <w:qFormat/>
    <w:rsid w:val="0015518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5184"/>
    <w:rPr>
      <w:b/>
      <w:bCs/>
      <w:smallCaps/>
      <w:spacing w:val="5"/>
      <w:u w:val="single"/>
    </w:rPr>
  </w:style>
  <w:style w:type="character" w:styleId="BookTitle">
    <w:name w:val="Book Title"/>
    <w:basedOn w:val="DefaultParagraphFont"/>
    <w:uiPriority w:val="33"/>
    <w:qFormat/>
    <w:rsid w:val="00155184"/>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39</Words>
  <Characters>478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12T19:56:00Z</dcterms:created>
  <dcterms:modified xsi:type="dcterms:W3CDTF">2022-05-12T19:56:00Z</dcterms:modified>
</cp:coreProperties>
</file>